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A99D9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95E217" wp14:editId="317FFEDC">
                <wp:simplePos x="0" y="0"/>
                <wp:positionH relativeFrom="page">
                  <wp:posOffset>-19050</wp:posOffset>
                </wp:positionH>
                <wp:positionV relativeFrom="paragraph">
                  <wp:posOffset>314325</wp:posOffset>
                </wp:positionV>
                <wp:extent cx="3772535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2535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079E5D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1534E7E" w14:textId="076A3CBC" w:rsidR="003D5CB2" w:rsidRPr="001A5996" w:rsidRDefault="001A5996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1A5996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Industrial Desig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5E217" id="Rectangle 4" o:spid="_x0000_s1026" style="position:absolute;left:0;text-align:left;margin-left:-1.5pt;margin-top:24.75pt;width:297.05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" fillcolor="#2e74b5 [2404]" strokecolor="#1f4d78 [1604]" strokeweight="1pt">
                <v:textbox>
                  <w:txbxContent>
                    <w:p w14:paraId="5A079E5D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1534E7E" w14:textId="076A3CBC" w:rsidR="003D5CB2" w:rsidRPr="001A5996" w:rsidRDefault="001A5996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1A5996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Industrial Design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78372B36" wp14:editId="7781B924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CBA5B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6A8841A" wp14:editId="49E0B42F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07C9A" w14:textId="77777777" w:rsidR="003D5CB2" w:rsidRPr="001A5996" w:rsidRDefault="003D5CB2" w:rsidP="001A599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9B8FD02" w14:textId="77777777" w:rsidR="003D5CB2" w:rsidRPr="001A5996" w:rsidRDefault="003D5CB2" w:rsidP="001A599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8CF0021" w14:textId="77777777" w:rsidR="003D5CB2" w:rsidRPr="001A5996" w:rsidRDefault="003D5CB2" w:rsidP="001A599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844D9FD" w14:textId="77777777" w:rsidR="003D5CB2" w:rsidRPr="001A5996" w:rsidRDefault="003D5CB2" w:rsidP="001A599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46B9D3F" w14:textId="77777777" w:rsidR="003D5CB2" w:rsidRPr="001A5996" w:rsidRDefault="003D5CB2" w:rsidP="001A599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8850E19" w14:textId="77777777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hen I learned about your need for an Industrial Designer, I hastened to submit my resume for the same. As a seasoned and successful professional with proven experience in designing the concepts for manufactured goods. I have developed skills in designing and upgrading the product with the support of the engineering team.</w:t>
                            </w:r>
                          </w:p>
                          <w:p w14:paraId="337AB059" w14:textId="77777777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4CC02F4" w14:textId="77777777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spotlighting my essential role contributions for your review:</w:t>
                            </w:r>
                          </w:p>
                          <w:p w14:paraId="534E6AC2" w14:textId="77777777" w:rsid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B68FA10" w14:textId="6574F7AC" w:rsidR="001A5996" w:rsidRPr="001A5996" w:rsidRDefault="001A5996" w:rsidP="001A599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eek information from the clients and supervisor about the design requirements.</w:t>
                            </w:r>
                          </w:p>
                          <w:p w14:paraId="754E0D61" w14:textId="77777777" w:rsidR="001A5996" w:rsidRPr="001A5996" w:rsidRDefault="001A5996" w:rsidP="001A599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raw up the budget and time limit for the project.</w:t>
                            </w:r>
                          </w:p>
                          <w:p w14:paraId="4E642CB6" w14:textId="77777777" w:rsidR="001A5996" w:rsidRPr="001A5996" w:rsidRDefault="001A5996" w:rsidP="001A599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spect suitable raw materials and production procedures.</w:t>
                            </w:r>
                          </w:p>
                          <w:p w14:paraId="7414204D" w14:textId="77777777" w:rsidR="001A5996" w:rsidRPr="001A5996" w:rsidRDefault="001A5996" w:rsidP="001A599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e product designs and prototypes.</w:t>
                            </w:r>
                          </w:p>
                          <w:p w14:paraId="4328102D" w14:textId="77777777" w:rsidR="001A5996" w:rsidRPr="001A5996" w:rsidRDefault="001A5996" w:rsidP="001A599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senting the sample sketch before the clients and finalizing the work.</w:t>
                            </w:r>
                          </w:p>
                          <w:p w14:paraId="73015EE5" w14:textId="77777777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6A25B26" w14:textId="1243671C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lso possess outstanding technical knowledge that helps me successfully perform a variety of tasks from sketching illustrations to producing storyboards to achieve the client’s preferences is my forte. Therefore, I am well-prepared to relay my experience and skill set to your work environment. </w:t>
                            </w:r>
                          </w:p>
                          <w:p w14:paraId="6D8F8044" w14:textId="77777777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538AB23" w14:textId="77777777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reviewing my job responsibilities. I am including my resume to share more details on my education and professional achievements. I look forward to having further discussions with you.</w:t>
                            </w:r>
                          </w:p>
                          <w:p w14:paraId="5A0A300F" w14:textId="77777777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3E2A131" w14:textId="77777777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384EA44D" w14:textId="77777777" w:rsidR="001A5996" w:rsidRPr="001A5996" w:rsidRDefault="001A5996" w:rsidP="001A599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599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BE57491" w14:textId="77777777" w:rsidR="003D5CB2" w:rsidRPr="001A5996" w:rsidRDefault="003D5CB2" w:rsidP="001A5996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A884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5C007C9A" w14:textId="77777777" w:rsidR="003D5CB2" w:rsidRPr="001A5996" w:rsidRDefault="003D5CB2" w:rsidP="001A599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9B8FD02" w14:textId="77777777" w:rsidR="003D5CB2" w:rsidRPr="001A5996" w:rsidRDefault="003D5CB2" w:rsidP="001A599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8CF0021" w14:textId="77777777" w:rsidR="003D5CB2" w:rsidRPr="001A5996" w:rsidRDefault="003D5CB2" w:rsidP="001A599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844D9FD" w14:textId="77777777" w:rsidR="003D5CB2" w:rsidRPr="001A5996" w:rsidRDefault="003D5CB2" w:rsidP="001A599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46B9D3F" w14:textId="77777777" w:rsidR="003D5CB2" w:rsidRPr="001A5996" w:rsidRDefault="003D5CB2" w:rsidP="001A599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8850E19" w14:textId="77777777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hen I learned about your need for an Industrial Designer, I hastened to submit my resume for the same. As a seasoned and successful professional with proven experience in designing the concepts for manufactured goods. I have developed skills in designing and upgrading the product with the support of the engineering team.</w:t>
                      </w:r>
                    </w:p>
                    <w:p w14:paraId="337AB059" w14:textId="77777777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4CC02F4" w14:textId="77777777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spotlighting my essential role contributions for your review:</w:t>
                      </w:r>
                    </w:p>
                    <w:p w14:paraId="534E6AC2" w14:textId="77777777" w:rsid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B68FA10" w14:textId="6574F7AC" w:rsidR="001A5996" w:rsidRPr="001A5996" w:rsidRDefault="001A5996" w:rsidP="001A599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eek information from the clients and supervisor about the design requirements.</w:t>
                      </w:r>
                    </w:p>
                    <w:p w14:paraId="754E0D61" w14:textId="77777777" w:rsidR="001A5996" w:rsidRPr="001A5996" w:rsidRDefault="001A5996" w:rsidP="001A599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raw up the budget and time limit for the project.</w:t>
                      </w:r>
                    </w:p>
                    <w:p w14:paraId="4E642CB6" w14:textId="77777777" w:rsidR="001A5996" w:rsidRPr="001A5996" w:rsidRDefault="001A5996" w:rsidP="001A599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spect suitable raw materials and production procedures.</w:t>
                      </w:r>
                    </w:p>
                    <w:p w14:paraId="7414204D" w14:textId="77777777" w:rsidR="001A5996" w:rsidRPr="001A5996" w:rsidRDefault="001A5996" w:rsidP="001A599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e product designs and prototypes.</w:t>
                      </w:r>
                    </w:p>
                    <w:p w14:paraId="4328102D" w14:textId="77777777" w:rsidR="001A5996" w:rsidRPr="001A5996" w:rsidRDefault="001A5996" w:rsidP="001A599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senting the sample sketch before the clients and finalizing the work.</w:t>
                      </w:r>
                    </w:p>
                    <w:p w14:paraId="73015EE5" w14:textId="77777777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6A25B26" w14:textId="1243671C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lso possess outstanding technical knowledge that helps me successfully perform a variety of tasks from sketching illustrations to producing storyboards to achieve the client’s preferences is my forte. Therefore, I am well-prepared to relay my experience and skill set to your work environment. </w:t>
                      </w:r>
                    </w:p>
                    <w:p w14:paraId="6D8F8044" w14:textId="77777777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538AB23" w14:textId="77777777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reviewing my job responsibilities. I am including my resume to share more details on my education and professional achievements. I look forward to having further discussions with you.</w:t>
                      </w:r>
                    </w:p>
                    <w:p w14:paraId="5A0A300F" w14:textId="77777777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3E2A131" w14:textId="77777777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384EA44D" w14:textId="77777777" w:rsidR="001A5996" w:rsidRPr="001A5996" w:rsidRDefault="001A5996" w:rsidP="001A599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599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BE57491" w14:textId="77777777" w:rsidR="003D5CB2" w:rsidRPr="001A5996" w:rsidRDefault="003D5CB2" w:rsidP="001A5996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FCCAB" w14:textId="77777777" w:rsidR="00343036" w:rsidRDefault="00343036" w:rsidP="0041077B">
      <w:pPr>
        <w:spacing w:after="0" w:line="240" w:lineRule="auto"/>
      </w:pPr>
      <w:r>
        <w:separator/>
      </w:r>
    </w:p>
  </w:endnote>
  <w:endnote w:type="continuationSeparator" w:id="0">
    <w:p w14:paraId="5B6A3482" w14:textId="77777777" w:rsidR="00343036" w:rsidRDefault="00343036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9CD06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672D0F6" wp14:editId="7DC7189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CBB4AD9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E58A9" w14:textId="77777777" w:rsidR="00343036" w:rsidRDefault="00343036" w:rsidP="0041077B">
      <w:pPr>
        <w:spacing w:after="0" w:line="240" w:lineRule="auto"/>
      </w:pPr>
      <w:r>
        <w:separator/>
      </w:r>
    </w:p>
  </w:footnote>
  <w:footnote w:type="continuationSeparator" w:id="0">
    <w:p w14:paraId="2E7B1D4B" w14:textId="77777777" w:rsidR="00343036" w:rsidRDefault="00343036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2165C"/>
    <w:multiLevelType w:val="hybridMultilevel"/>
    <w:tmpl w:val="FDBCB6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721999"/>
    <w:multiLevelType w:val="multilevel"/>
    <w:tmpl w:val="794A9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5996"/>
    <w:rsid w:val="001A7DCC"/>
    <w:rsid w:val="002616A5"/>
    <w:rsid w:val="00343036"/>
    <w:rsid w:val="00356825"/>
    <w:rsid w:val="00384C9A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2FB73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A59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Designer Cover Letter Sample</dc:title>
  <dc:subject>Create your Cover Letter using Free Industrial Designer Cover Letter Sample Template</dc:subject>
  <dc:creator>QwikResume.com</dc:creator>
  <cp:keywords/>
  <dc:description/>
  <dcterms:created xsi:type="dcterms:W3CDTF">2021-11-30T06:26:00Z</dcterms:created>
  <dcterms:modified xsi:type="dcterms:W3CDTF">2021-11-30T06:26:00Z</dcterms:modified>
  <cp:category>I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